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5"/>
        <w:gridCol w:w="7241"/>
        <w:gridCol w:w="5650"/>
        <w:gridCol w:w="36"/>
      </w:tblGrid>
      <w:tr w:rsidR="00CC4F83" w:rsidRPr="00CC4F83" w14:paraId="563F760A" w14:textId="77777777" w:rsidTr="00CC4F83">
        <w:trPr>
          <w:gridAfter w:val="1"/>
          <w:trHeight w:val="855"/>
          <w:jc w:val="center"/>
        </w:trPr>
        <w:tc>
          <w:tcPr>
            <w:tcW w:w="0" w:type="auto"/>
            <w:gridSpan w:val="3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AA16F4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u w:val="single"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u w:val="single"/>
                <w:rtl/>
                <w:lang w:eastAsia="ja-JP"/>
              </w:rPr>
              <w:t>מערכת שעות - תשפ"ב - תואר שני - סמסטר ב</w:t>
            </w:r>
          </w:p>
        </w:tc>
      </w:tr>
      <w:tr w:rsidR="00CC4F83" w:rsidRPr="00CC4F83" w14:paraId="11BA5DE8" w14:textId="77777777" w:rsidTr="00CC4F83">
        <w:trPr>
          <w:gridAfter w:val="1"/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A050F2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שע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4E42A9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ג'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6012B4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ד'</w:t>
            </w:r>
          </w:p>
        </w:tc>
      </w:tr>
      <w:tr w:rsidR="00CC4F83" w:rsidRPr="00CC4F83" w14:paraId="1D84BB44" w14:textId="77777777" w:rsidTr="00CC4F83">
        <w:trPr>
          <w:gridAfter w:val="1"/>
          <w:trHeight w:val="315"/>
          <w:jc w:val="center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B150F1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8:00-10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7B0836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F6F795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proofErr w:type="spellStart"/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תוספתא</w:t>
            </w:r>
            <w:proofErr w:type="spellEnd"/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ויחסה למשנה - פרופ' מיכל בר-אשר סיגל (שיעור סמסטריאלי) 126-2-0332</w:t>
            </w:r>
          </w:p>
        </w:tc>
      </w:tr>
      <w:tr w:rsidR="00CC4F83" w:rsidRPr="00CC4F83" w14:paraId="6289984B" w14:textId="77777777" w:rsidTr="00CC4F83">
        <w:trPr>
          <w:gridAfter w:val="1"/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10D2A9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6E49CB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11A8E9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נשים במקרא ובפרשנות היהודית הקדומה ב' - ד"ר עתר לבנה 121-2-0252</w:t>
            </w:r>
          </w:p>
        </w:tc>
      </w:tr>
      <w:tr w:rsidR="00CC4F83" w:rsidRPr="00CC4F83" w14:paraId="31DCFA7C" w14:textId="77777777" w:rsidTr="00CC4F83">
        <w:trPr>
          <w:gridAfter w:val="1"/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A46CCB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EE8D59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B174DD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400F6838" w14:textId="77777777" w:rsidTr="00CC4F83">
        <w:trPr>
          <w:gridAfter w:val="1"/>
          <w:trHeight w:val="408"/>
          <w:jc w:val="center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82235E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0:00-12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938917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rtl/>
                <w:lang w:eastAsia="ja-JP"/>
              </w:rPr>
              <w:t xml:space="preserve">תורת </w:t>
            </w:r>
            <w:proofErr w:type="spellStart"/>
            <w:r w:rsidRPr="00CC4F83">
              <w:rPr>
                <w:rFonts w:ascii="Narkisim" w:eastAsia="Times New Roman" w:hAnsi="Narkisim" w:cs="Narkisim"/>
                <w:rtl/>
                <w:lang w:eastAsia="ja-JP"/>
              </w:rPr>
              <w:t>א"י:סוגיות</w:t>
            </w:r>
            <w:proofErr w:type="spellEnd"/>
            <w:r w:rsidRPr="00CC4F83">
              <w:rPr>
                <w:rFonts w:ascii="Narkisim" w:eastAsia="Times New Roman" w:hAnsi="Narkisim" w:cs="Narkisim"/>
                <w:rtl/>
                <w:lang w:eastAsia="ja-JP"/>
              </w:rPr>
              <w:t xml:space="preserve"> בתלמוד הירושלמי והשוואתם לתלמוד בבלי - פרופ' אורי ארליך (שיעור סמסטריאלי) 126-2-0382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FF1D2E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דיני משפחה - פרופ' רמי ריינר 126-2-0282 (סמינר)</w:t>
            </w:r>
          </w:p>
        </w:tc>
      </w:tr>
      <w:tr w:rsidR="00CC4F83" w:rsidRPr="00CC4F83" w14:paraId="27AD891E" w14:textId="77777777" w:rsidTr="00CC4F83">
        <w:trPr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A1E0596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CC90BC7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27D5CBA7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4FF290E5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CC4F83" w:rsidRPr="00CC4F83" w14:paraId="51D9DDD2" w14:textId="77777777" w:rsidTr="00CC4F83">
        <w:trPr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7721B44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F8CD199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5851C8E0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54942199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5D08B645" w14:textId="77777777" w:rsidTr="00CC4F83">
        <w:trPr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E1FA911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A5BA9C" w14:textId="77777777" w:rsidR="00CC4F83" w:rsidRPr="00CC4F83" w:rsidRDefault="00CC4F83" w:rsidP="00CC4F83">
            <w:pPr>
              <w:spacing w:line="240" w:lineRule="auto"/>
              <w:jc w:val="center"/>
              <w:rPr>
                <w:rFonts w:ascii="Narkisim" w:eastAsia="Times New Roman" w:hAnsi="Narkisim" w:cs="Narkisim"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rtl/>
                <w:lang w:eastAsia="ja-JP"/>
              </w:rPr>
              <w:t xml:space="preserve">אוריינטליזם ומדעי היהדות - פרופ' בועז </w:t>
            </w:r>
            <w:proofErr w:type="spellStart"/>
            <w:r w:rsidRPr="00CC4F83">
              <w:rPr>
                <w:rFonts w:ascii="Narkisim" w:eastAsia="Times New Roman" w:hAnsi="Narkisim" w:cs="Narkisim"/>
                <w:rtl/>
                <w:lang w:eastAsia="ja-JP"/>
              </w:rPr>
              <w:t>הוס</w:t>
            </w:r>
            <w:proofErr w:type="spellEnd"/>
            <w:r w:rsidRPr="00CC4F83">
              <w:rPr>
                <w:rFonts w:ascii="Narkisim" w:eastAsia="Times New Roman" w:hAnsi="Narkisim" w:cs="Narkisim"/>
                <w:rtl/>
                <w:lang w:eastAsia="ja-JP"/>
              </w:rPr>
              <w:t xml:space="preserve"> 126-2-0275 (שיעור סמסטריאלי)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F4A672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על דרך האמת' – הקבלה בפירוש רמב"ן לתורה' - פרופ' עודד ישראלי</w:t>
            </w:r>
          </w:p>
        </w:tc>
        <w:tc>
          <w:tcPr>
            <w:tcW w:w="0" w:type="auto"/>
            <w:vAlign w:val="center"/>
            <w:hideMark/>
          </w:tcPr>
          <w:p w14:paraId="3BA250F6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61863C37" w14:textId="77777777" w:rsidTr="00CC4F83">
        <w:trPr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2456B28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vAlign w:val="center"/>
            <w:hideMark/>
          </w:tcPr>
          <w:p w14:paraId="2C2C9B33" w14:textId="77777777" w:rsidR="00CC4F83" w:rsidRPr="00CC4F83" w:rsidRDefault="00CC4F83" w:rsidP="00CC4F83">
            <w:pPr>
              <w:spacing w:after="0" w:line="240" w:lineRule="auto"/>
              <w:rPr>
                <w:rFonts w:ascii="David" w:eastAsia="Times New Roman" w:hAnsi="David" w:cs="David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464AB9CF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3BC72293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CC4F83" w:rsidRPr="00CC4F83" w14:paraId="46048EF8" w14:textId="77777777" w:rsidTr="00CC4F8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C0E983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CB3723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0EE69A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6DB14DDA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4C5A9679" w14:textId="77777777" w:rsidTr="00CC4F83">
        <w:trPr>
          <w:trHeight w:val="315"/>
          <w:jc w:val="center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EDAAB8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2:00-14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BB1A87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גיוגרפיה בקונטקסט: התפתחות ספרות השבחים היהודית - פרופ' יונתן מאיר 126-2-0343 (סמינר)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F58409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סמינר מחלקתי</w:t>
            </w:r>
          </w:p>
        </w:tc>
        <w:tc>
          <w:tcPr>
            <w:tcW w:w="0" w:type="auto"/>
            <w:vAlign w:val="center"/>
            <w:hideMark/>
          </w:tcPr>
          <w:p w14:paraId="04D722B1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386050DE" w14:textId="77777777" w:rsidTr="00CC4F83">
        <w:trPr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4B864F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E6C632F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2F25DDCA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5ABA4E72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CC4F83" w:rsidRPr="00CC4F83" w14:paraId="2A7050AE" w14:textId="77777777" w:rsidTr="00CC4F8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0B2C3D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AD06F6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F0ED4C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46CC65F5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2F8B4973" w14:textId="77777777" w:rsidTr="00CC4F83">
        <w:trPr>
          <w:trHeight w:val="315"/>
          <w:jc w:val="center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D3F389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4:00-16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329DD2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הפרשנות </w:t>
            </w:r>
            <w:proofErr w:type="spellStart"/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ספירתית</w:t>
            </w:r>
            <w:proofErr w:type="spellEnd"/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לספר יצירה במאה ה-13- ד"ר יהודית וייס 126-2-3522 (סמינר)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DD4CF7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עלייתה ושקיעתה של חכמת ישראל - פרופ' יונתן מאיר 126-2-0422 (סמינר)</w:t>
            </w:r>
          </w:p>
        </w:tc>
        <w:tc>
          <w:tcPr>
            <w:tcW w:w="0" w:type="auto"/>
            <w:vAlign w:val="center"/>
            <w:hideMark/>
          </w:tcPr>
          <w:p w14:paraId="77DE8B1A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25252BA6" w14:textId="77777777" w:rsidTr="00CC4F83">
        <w:trPr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D8D94ED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B96FAE7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3A24293D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184EE147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CC4F83" w:rsidRPr="00CC4F83" w14:paraId="0419EFC6" w14:textId="77777777" w:rsidTr="00CC4F83">
        <w:trPr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E084464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E3475F0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7D9D4835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15E81929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245220B9" w14:textId="77777777" w:rsidTr="00CC4F83">
        <w:trPr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10230B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01D4BF6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F81D05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מיתוס וריטואל בפרקי דרבי אליעזר - פרופ' עדיאל קדרי (סמסטריאלי) 126-2-0342</w:t>
            </w:r>
          </w:p>
        </w:tc>
        <w:tc>
          <w:tcPr>
            <w:tcW w:w="0" w:type="auto"/>
            <w:vAlign w:val="center"/>
            <w:hideMark/>
          </w:tcPr>
          <w:p w14:paraId="7F7E1E02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0A1B4BDD" w14:textId="77777777" w:rsidTr="00CC4F83">
        <w:trPr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DBE258E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B3BC50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8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4C0920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rtl/>
                <w:lang w:eastAsia="ja-JP"/>
              </w:rPr>
              <w:t>אל ועם במסע - עיונים בספר במדבר - ד"ר א. סרי-לוי 121-2-0242</w:t>
            </w:r>
          </w:p>
        </w:tc>
        <w:tc>
          <w:tcPr>
            <w:tcW w:w="0" w:type="auto"/>
            <w:vAlign w:val="center"/>
            <w:hideMark/>
          </w:tcPr>
          <w:p w14:paraId="3406F615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5B063215" w14:textId="77777777" w:rsidTr="00CC4F8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3A14A8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3753C9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962F4C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78A131F3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4D53ABFB" w14:textId="77777777" w:rsidTr="00CC4F83">
        <w:trPr>
          <w:trHeight w:val="315"/>
          <w:jc w:val="center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BC44BF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6:00-18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A60331" w14:textId="77777777" w:rsidR="00CC4F83" w:rsidRPr="00CC4F83" w:rsidRDefault="00CC4F83" w:rsidP="00CC4F83">
            <w:pPr>
              <w:spacing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בין כישוף לקבלה מעשית - פרופ' יובל הררי 126-2-0402 (סמינר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D5444A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rtl/>
                <w:lang w:eastAsia="ja-JP"/>
              </w:rPr>
              <w:t>עולמו הקבלי והרוחני של יצחק דמן עכו- ד"ר יהודית וייס 126-2-442 (סמינר)</w:t>
            </w:r>
          </w:p>
        </w:tc>
        <w:tc>
          <w:tcPr>
            <w:tcW w:w="0" w:type="auto"/>
            <w:vAlign w:val="center"/>
            <w:hideMark/>
          </w:tcPr>
          <w:p w14:paraId="4BA9D4C0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144C9152" w14:textId="77777777" w:rsidTr="00CC4F83">
        <w:trPr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F99B0C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BBDCD31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757C43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rtl/>
                <w:lang w:eastAsia="ja-JP"/>
              </w:rPr>
              <w:t xml:space="preserve">שאלות יסוד במחקר המקרא בראי המסורת ובראי הביקורת - פרופ' ערן </w:t>
            </w:r>
            <w:proofErr w:type="spellStart"/>
            <w:r w:rsidRPr="00CC4F83">
              <w:rPr>
                <w:rFonts w:ascii="Narkisim" w:eastAsia="Times New Roman" w:hAnsi="Narkisim" w:cs="Narkisim"/>
                <w:rtl/>
                <w:lang w:eastAsia="ja-JP"/>
              </w:rPr>
              <w:t>ויזל</w:t>
            </w:r>
            <w:proofErr w:type="spellEnd"/>
            <w:r w:rsidRPr="00CC4F83">
              <w:rPr>
                <w:rFonts w:ascii="Narkisim" w:eastAsia="Times New Roman" w:hAnsi="Narkisim" w:cs="Narkisim"/>
                <w:rtl/>
                <w:lang w:eastAsia="ja-JP"/>
              </w:rPr>
              <w:t xml:space="preserve"> 121-2-0222</w:t>
            </w:r>
          </w:p>
        </w:tc>
        <w:tc>
          <w:tcPr>
            <w:tcW w:w="0" w:type="auto"/>
            <w:vAlign w:val="center"/>
            <w:hideMark/>
          </w:tcPr>
          <w:p w14:paraId="352CD74E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3158A99C" w14:textId="77777777" w:rsidTr="00CC4F83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6FC34A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A3D92E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CF97BE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20FD52A8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2B3A247B" w14:textId="77777777" w:rsidTr="00CC4F83">
        <w:trPr>
          <w:trHeight w:val="315"/>
          <w:jc w:val="center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6F9074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8:00-20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18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057042" w14:textId="77777777" w:rsidR="00CC4F83" w:rsidRPr="00CC4F83" w:rsidRDefault="00CC4F83" w:rsidP="00CC4F83">
            <w:pPr>
              <w:spacing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שוואה בין דתות וחקר ספרות חז"ל ב - פרופ' מיכל בר-אשר סיגל 126-2-0263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18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B05DB6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CC4F83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סודותיו של מורה נבוכים - ד"ר שלום צדיק 126-2-322 (סמינר)</w:t>
            </w:r>
          </w:p>
        </w:tc>
        <w:tc>
          <w:tcPr>
            <w:tcW w:w="0" w:type="auto"/>
            <w:vAlign w:val="center"/>
            <w:hideMark/>
          </w:tcPr>
          <w:p w14:paraId="0807B868" w14:textId="77777777" w:rsidR="00CC4F83" w:rsidRPr="00CC4F83" w:rsidRDefault="00CC4F83" w:rsidP="00CC4F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CC4F83" w:rsidRPr="00CC4F83" w14:paraId="18A27416" w14:textId="77777777" w:rsidTr="00CC4F83">
        <w:trPr>
          <w:trHeight w:val="315"/>
          <w:jc w:val="center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vAlign w:val="center"/>
            <w:hideMark/>
          </w:tcPr>
          <w:p w14:paraId="70964D16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18" w:space="0" w:color="000000"/>
              <w:right w:val="single" w:sz="6" w:space="0" w:color="000000"/>
            </w:tcBorders>
            <w:vAlign w:val="center"/>
            <w:hideMark/>
          </w:tcPr>
          <w:p w14:paraId="51182CFE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18" w:space="0" w:color="000000"/>
              <w:right w:val="single" w:sz="18" w:space="0" w:color="000000"/>
            </w:tcBorders>
            <w:vAlign w:val="center"/>
            <w:hideMark/>
          </w:tcPr>
          <w:p w14:paraId="2782EA9C" w14:textId="77777777" w:rsidR="00CC4F83" w:rsidRPr="00CC4F83" w:rsidRDefault="00CC4F83" w:rsidP="00CC4F83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646F3072" w14:textId="77777777" w:rsidR="00CC4F83" w:rsidRPr="00CC4F83" w:rsidRDefault="00CC4F83" w:rsidP="00CC4F83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</w:tbl>
    <w:p w14:paraId="65BE6A09" w14:textId="77777777" w:rsidR="00A250FB" w:rsidRPr="00CC4F83" w:rsidRDefault="00CC4F83">
      <w:pPr>
        <w:rPr>
          <w:sz w:val="6"/>
          <w:szCs w:val="6"/>
        </w:rPr>
      </w:pPr>
    </w:p>
    <w:sectPr w:rsidR="00A250FB" w:rsidRPr="00CC4F83" w:rsidSect="00F1520D">
      <w:pgSz w:w="16838" w:h="11906" w:orient="landscape"/>
      <w:pgMar w:top="709" w:right="1440" w:bottom="426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jQ1tDC0NDI3MzdU0lEKTi0uzszPAykwrAUA29Sx3ywAAAA="/>
  </w:docVars>
  <w:rsids>
    <w:rsidRoot w:val="00453DCA"/>
    <w:rsid w:val="001B33DD"/>
    <w:rsid w:val="0034012D"/>
    <w:rsid w:val="00453DCA"/>
    <w:rsid w:val="00674BA2"/>
    <w:rsid w:val="00A83689"/>
    <w:rsid w:val="00AE1B3D"/>
    <w:rsid w:val="00AF10C4"/>
    <w:rsid w:val="00C84B57"/>
    <w:rsid w:val="00CC4F83"/>
    <w:rsid w:val="00EF1E2B"/>
    <w:rsid w:val="00F15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4C4E7"/>
  <w15:chartTrackingRefBased/>
  <w15:docId w15:val="{D3D89A02-9E26-4F49-875C-EC3ADEE0F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3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91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7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4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Dulkin</dc:creator>
  <cp:keywords/>
  <dc:description/>
  <cp:lastModifiedBy>Ron Dulkin</cp:lastModifiedBy>
  <cp:revision>2</cp:revision>
  <dcterms:created xsi:type="dcterms:W3CDTF">2021-07-06T11:55:00Z</dcterms:created>
  <dcterms:modified xsi:type="dcterms:W3CDTF">2021-07-06T11:55:00Z</dcterms:modified>
</cp:coreProperties>
</file>